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B9FE8" w14:textId="77777777" w:rsidR="00581805" w:rsidRPr="00581805" w:rsidRDefault="00581805" w:rsidP="00581805">
      <w:pPr>
        <w:spacing w:after="0"/>
        <w:rPr>
          <w:sz w:val="10"/>
          <w:szCs w:val="10"/>
        </w:rPr>
      </w:pPr>
    </w:p>
    <w:tbl>
      <w:tblPr>
        <w:tblW w:w="9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8"/>
        <w:gridCol w:w="7371"/>
      </w:tblGrid>
      <w:tr w:rsidR="009A0D45" w:rsidRPr="009A0D45" w14:paraId="7805EEF4" w14:textId="77777777" w:rsidTr="00FE70F9">
        <w:trPr>
          <w:trHeight w:val="1222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581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CF4B360" w:rsidR="009A0D45" w:rsidRPr="00EE7C77" w:rsidRDefault="00386A29" w:rsidP="0058180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</w:t>
            </w:r>
            <w:r w:rsidR="00B6472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 a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kademický rok 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="00204C2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="00204C2F"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0602D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</w:p>
        </w:tc>
      </w:tr>
      <w:tr w:rsidR="000B007D" w:rsidRPr="009A0D45" w14:paraId="6A8D9B39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F324" w14:textId="6E9B3E90" w:rsidR="000B007D" w:rsidRPr="009A0D45" w:rsidRDefault="000B007D" w:rsidP="000B00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F86028" w14:textId="4D77C11D" w:rsidR="000B007D" w:rsidRPr="009A0D45" w:rsidRDefault="000B007D" w:rsidP="000B00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16AFB" w:rsidRPr="009A0D45" w14:paraId="0A532E9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B87E" w14:textId="119D401E" w:rsidR="00916AFB" w:rsidRPr="009A0D45" w:rsidRDefault="00916AFB" w:rsidP="000B00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B007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A8AFE" w14:textId="15E4CEFA" w:rsidR="00916AFB" w:rsidRPr="009A0D45" w:rsidRDefault="00916AFB" w:rsidP="001D6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D6D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D6D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</w:tr>
      <w:tr w:rsidR="003F15AE" w:rsidRPr="009A0D45" w14:paraId="1E90A75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342ECACB" w14:textId="3415B896" w:rsidR="003F15AE" w:rsidRPr="00F90241" w:rsidRDefault="003F15AE" w:rsidP="00F902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2</w:t>
            </w:r>
            <w:r w:rsidR="00BA1664"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BA1664"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269E39" w14:textId="5702240F" w:rsidR="003F15AE" w:rsidRPr="009A0D45" w:rsidRDefault="003F15AE" w:rsidP="001D6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3F15AE" w:rsidRPr="009A0D45" w14:paraId="57D551CF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</w:tcPr>
          <w:p w14:paraId="30E74328" w14:textId="463FFEDB" w:rsidR="003F15AE" w:rsidRPr="00325B13" w:rsidRDefault="00325B13" w:rsidP="00A954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="003F15AE"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2 - </w:t>
            </w:r>
            <w:r w:rsidR="00A954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3F15AE"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 w:rsidRPr="00325B1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3081333" w14:textId="3567A061" w:rsidR="003F15AE" w:rsidRPr="00952DD9" w:rsidRDefault="003F15AE" w:rsidP="003F15A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 w:rsidRPr="00BB2F4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Adaptační týden (pro první ročníky prezenční formy studia)</w:t>
            </w:r>
          </w:p>
        </w:tc>
      </w:tr>
      <w:tr w:rsidR="00D76996" w:rsidRPr="009A0D45" w14:paraId="03F9C956" w14:textId="77777777" w:rsidTr="000879DA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2E702B51" w14:textId="28AACDD7" w:rsidR="00D76996" w:rsidRPr="009A0D45" w:rsidRDefault="00F90241" w:rsidP="00F902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9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F15A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3F15A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A9F30" w14:textId="136C9812" w:rsidR="00D76996" w:rsidRPr="009A0D45" w:rsidRDefault="00D76996" w:rsidP="001D6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portovní aktivity (SA) pro ZS 20</w:t>
            </w:r>
            <w:r w:rsidR="00386A2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1D6DD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3E13A0D6" w14:textId="77777777" w:rsidTr="000879DA">
        <w:trPr>
          <w:trHeight w:val="300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0AD9401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9A0D45" w:rsidRPr="009A0D45" w14:paraId="1000D0EA" w14:textId="77777777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0D9B" w14:textId="18CC5481" w:rsidR="009A0D45" w:rsidRPr="00581805" w:rsidRDefault="00155ECE" w:rsidP="005E39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. 8. 2022 - 9. 9. 2022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CC1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 státní závěrečné zkoušky</w:t>
            </w:r>
          </w:p>
        </w:tc>
      </w:tr>
      <w:tr w:rsidR="000879DA" w:rsidRPr="009A0D45" w14:paraId="2D840436" w14:textId="77777777" w:rsidTr="000879DA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04F424" w14:textId="37179CF8" w:rsidR="000879DA" w:rsidRPr="009A0D45" w:rsidRDefault="000879DA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. 9. 202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170769" w14:textId="1FED975C" w:rsidR="000879DA" w:rsidRPr="009A0D45" w:rsidRDefault="000879DA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)</w:t>
            </w:r>
          </w:p>
        </w:tc>
      </w:tr>
      <w:tr w:rsidR="009A0D45" w:rsidRPr="009A0D45" w14:paraId="34856B90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7E0B" w14:textId="2F14D4A7" w:rsidR="009A0D45" w:rsidRPr="009A0D45" w:rsidRDefault="009A0D45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D4386C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</w:t>
            </w:r>
          </w:p>
        </w:tc>
      </w:tr>
      <w:tr w:rsidR="009A0D45" w:rsidRPr="009A0D45" w14:paraId="4503D56F" w14:textId="77777777" w:rsidTr="00FE70F9">
        <w:trPr>
          <w:trHeight w:val="51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5577" w14:textId="1A6AE1E0" w:rsidR="009A0D45" w:rsidRPr="009A0D45" w:rsidRDefault="00AE1CE0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D439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B42B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A20D0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E7B47D" w14:textId="6B1D0A6D" w:rsidR="009A0D45" w:rsidRPr="009A0D45" w:rsidRDefault="009A0D45" w:rsidP="00001F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odevzdání podkladu pro zadání bakalářské práce studenta na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kademický rok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1D6D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001F3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113D58EE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FDBBD" w14:textId="1ABDFDFC" w:rsidR="009A0D45" w:rsidRPr="009A0D45" w:rsidRDefault="009A0D45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E1CE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DC86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D5434D" w:rsidRPr="009A0D45" w14:paraId="7D1AFA1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F6A5" w14:textId="1DB96A72" w:rsidR="00D5434D" w:rsidRDefault="00CC0ED0" w:rsidP="00AE1C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. 12. 2022 - 2. 2. 202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DE02B7" w14:textId="36712B5F" w:rsidR="00D5434D" w:rsidRPr="009A0D45" w:rsidRDefault="00D5434D" w:rsidP="00001F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</w:t>
            </w:r>
            <w:r w:rsidR="00001F3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001F3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513B95AA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991" w14:textId="48F86923" w:rsidR="009A0D45" w:rsidRPr="009A0D45" w:rsidRDefault="00AE1CE0" w:rsidP="00A64B3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64B3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3C7FA" w14:textId="172D8ACD" w:rsidR="009A0D45" w:rsidRPr="009A0D45" w:rsidRDefault="009A0D45" w:rsidP="00C6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(</w:t>
            </w:r>
            <w:r w:rsidR="00C622D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B42730" w:rsidRPr="009A0D45" w14:paraId="2E653DC2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7E69" w14:textId="4BEB9159" w:rsidR="00B42730" w:rsidRPr="001B3718" w:rsidRDefault="00B42730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263EFD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7251" w14:textId="4A83FE93" w:rsidR="00B42730" w:rsidRPr="009A0D45" w:rsidRDefault="00B42730" w:rsidP="005F7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B42730" w:rsidRPr="009A0D45" w14:paraId="20BBCFAC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F505" w14:textId="0991EA34" w:rsidR="00B42730" w:rsidRPr="001B3718" w:rsidRDefault="00B42730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530C0" w:rsidRPr="001B3718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C9271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ADD6" w14:textId="5E670E35" w:rsidR="00B42730" w:rsidRPr="009A0D45" w:rsidRDefault="004C6BA8" w:rsidP="005F7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ředzápis na SA </w:t>
            </w:r>
            <w:r w:rsidR="00B42730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LS 20</w:t>
            </w:r>
            <w:r w:rsidR="005530C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B4273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5F75A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5C6AD6" w:rsidRPr="009A0D45" w14:paraId="1659D886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C6A9" w14:textId="32BE14E7" w:rsidR="005C6AD6" w:rsidRPr="009A0D45" w:rsidRDefault="00C9271D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803A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4D16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B37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C6AD6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441EAD" w14:textId="5096F9C3" w:rsidR="005C6AD6" w:rsidRPr="009A0D45" w:rsidRDefault="005C6AD6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 w:rsidR="005530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9A0D45" w:rsidRPr="009A0D45" w14:paraId="734A61A7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41F5" w14:textId="5E188829" w:rsidR="009A0D45" w:rsidRPr="009A0D45" w:rsidRDefault="001B3718" w:rsidP="00C927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C9271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F30D19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9A0D45" w:rsidRPr="009A0D45" w14:paraId="6A80F835" w14:textId="77777777" w:rsidTr="00FE70F9">
        <w:trPr>
          <w:trHeight w:val="270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914140" w14:textId="77777777" w:rsidR="009A0D45" w:rsidRPr="00653BBE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</w:pPr>
            <w:r w:rsidRPr="00653BB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9A0D45" w:rsidRPr="009A0D45" w14:paraId="2B9DFEEB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FCA" w14:textId="2B53B463" w:rsidR="009A0D45" w:rsidRPr="00AF0E14" w:rsidRDefault="008F1F5B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295188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C6AD6"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67CFDB" w14:textId="526BDC1D" w:rsidR="009A0D45" w:rsidRPr="00AF0E14" w:rsidRDefault="009A0D45" w:rsidP="000879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AF0E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10 týdnů</w:t>
            </w:r>
            <w:r w:rsidR="000879D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9A0D45" w:rsidRPr="009A0D45" w14:paraId="33743B98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4899" w14:textId="207D729B" w:rsidR="009A0D45" w:rsidRPr="009A0D45" w:rsidRDefault="008F1F5B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4C6B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F557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2FD83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1. a 2. ročníky (rozvrhované a nerozvrhované aktivity 14 týdnů) </w:t>
            </w:r>
          </w:p>
        </w:tc>
      </w:tr>
      <w:tr w:rsidR="009A0D45" w:rsidRPr="009A0D45" w14:paraId="30D59F64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81F" w14:textId="57F27DB7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 w:rsidR="005C6A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873A54" w14:textId="52955C8C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oficiálního zadání </w:t>
            </w:r>
            <w:r w:rsidR="004A04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ých prací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na akademický rok 20</w:t>
            </w:r>
            <w:r w:rsidR="00F4452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9A0D45" w:rsidRPr="009A0D45" w14:paraId="309DE4C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8CBB" w14:textId="75B6A51D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33ADC3" w14:textId="7F52EB5D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 prací na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9A0D45" w:rsidRPr="009A0D45" w14:paraId="625FF358" w14:textId="77777777" w:rsidTr="00FE70F9">
        <w:trPr>
          <w:trHeight w:val="54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CFC8" w14:textId="60A770E2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56008D" w14:textId="51B56993" w:rsidR="009A0D45" w:rsidRPr="009A0D45" w:rsidRDefault="009A0D45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 práce na akademický rok 20</w:t>
            </w:r>
            <w:r w:rsidR="005C6A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MJL</w:t>
            </w:r>
          </w:p>
        </w:tc>
      </w:tr>
      <w:tr w:rsidR="009A0D45" w:rsidRPr="009A0D45" w14:paraId="18AD5E08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53CF" w14:textId="000A05A1" w:rsidR="009A0D45" w:rsidRPr="00B43A7E" w:rsidRDefault="004C6BA8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C00DBF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6D64AB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F44526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F1F5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6E1B3" w14:textId="36DBD37D" w:rsidR="009A0D45" w:rsidRPr="00B43A7E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osledních ročníků </w:t>
            </w:r>
            <w:r w:rsidR="009827EC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3 týdny)</w:t>
            </w:r>
          </w:p>
        </w:tc>
      </w:tr>
      <w:tr w:rsidR="0080427E" w:rsidRPr="009A0D45" w14:paraId="5A6618D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EF1FF" w14:textId="4E7FB83B" w:rsidR="0080427E" w:rsidRPr="009A0D45" w:rsidRDefault="00DE53F4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80427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A6C87C" w14:textId="2FBC0C10" w:rsidR="0080427E" w:rsidRPr="009A0D45" w:rsidRDefault="0080427E" w:rsidP="008F1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8F1F5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9A0D45" w:rsidRPr="009A0D45" w14:paraId="6D263CE6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0FC1" w14:textId="2C14649F" w:rsidR="009A0D45" w:rsidRPr="00FE70F9" w:rsidRDefault="00F214E4" w:rsidP="005818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AF330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D9633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9A0D45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C00DBF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523775" w14:textId="5014F93C" w:rsidR="009A0D45" w:rsidRPr="00FE70F9" w:rsidRDefault="009A0D45" w:rsidP="00754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kouškové období 1. a 2. ročníků (</w:t>
            </w:r>
            <w:r w:rsidR="007549D4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9A0D45" w:rsidRPr="009A0D45" w14:paraId="6E78EDA2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22A3" w14:textId="3D89CB4E" w:rsidR="009A0D45" w:rsidRPr="00FE70F9" w:rsidRDefault="007549D4" w:rsidP="00795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A33406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C3492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–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79519C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EC66A7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6CC2C6" w14:textId="58930B4E" w:rsidR="009A0D45" w:rsidRPr="00FE70F9" w:rsidRDefault="009A0D45" w:rsidP="00795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</w:t>
            </w:r>
            <w:r w:rsidR="0079519C"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 - pouze 1. a 2. ročníky</w:t>
            </w:r>
          </w:p>
        </w:tc>
      </w:tr>
      <w:tr w:rsidR="00EC66A7" w:rsidRPr="009A0D45" w14:paraId="73975160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5989" w14:textId="6EDA01D1" w:rsidR="00EC66A7" w:rsidRPr="009A0D45" w:rsidRDefault="004243AD" w:rsidP="00754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549D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4B602" w14:textId="77777777" w:rsidR="00EC66A7" w:rsidRPr="009A0D45" w:rsidRDefault="00EC66A7" w:rsidP="00EC66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EC66A7" w:rsidRPr="009A0D45" w14:paraId="49324CFA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A3C" w14:textId="5A4A5ED1" w:rsidR="00EC66A7" w:rsidRPr="009A0D45" w:rsidRDefault="00EC66A7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02B19" w14:textId="456C79AE" w:rsidR="00EC66A7" w:rsidRPr="009A0D45" w:rsidRDefault="00EC66A7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DA321D" w:rsidRPr="009A0D45" w14:paraId="4620BC30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E611" w14:textId="7B547FCD" w:rsidR="00DA321D" w:rsidRPr="009A0D45" w:rsidRDefault="00DA321D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9EC72" w14:textId="105D3988" w:rsidR="00DA321D" w:rsidRPr="009A0D45" w:rsidRDefault="00DA321D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</w:tr>
      <w:tr w:rsidR="00EC66A7" w:rsidRPr="009A0D45" w14:paraId="568D29C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510E" w14:textId="74B7EA0E" w:rsidR="00EC66A7" w:rsidRPr="009A0D45" w:rsidRDefault="00F81979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EC66A7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927B32" w14:textId="4118EC7A" w:rsidR="00EC66A7" w:rsidRPr="009A0D45" w:rsidRDefault="00EC66A7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EC66A7" w:rsidRPr="009A0D45" w14:paraId="008B84B5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4708" w14:textId="3A60A144" w:rsidR="00EC66A7" w:rsidRPr="009A0D45" w:rsidRDefault="00FE70F9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E34CD6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9B6EE" w14:textId="5E4F5CB3" w:rsidR="00EC66A7" w:rsidRPr="009A0D45" w:rsidRDefault="004C6BA8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ředzápis na SA 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ro ZS 20</w:t>
            </w:r>
            <w:r w:rsidR="00EC66A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EC66A7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FE70F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9A0D45" w:rsidRPr="009A0D45" w14:paraId="59A358B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D43C" w14:textId="3CA6B218" w:rsidR="009A0D45" w:rsidRPr="009A0D45" w:rsidRDefault="009A0D45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0ADAB" w14:textId="540CE35F" w:rsidR="009A0D45" w:rsidRPr="009A0D45" w:rsidRDefault="009A0D45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1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EC66A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imatrikulace)</w:t>
            </w:r>
          </w:p>
        </w:tc>
      </w:tr>
      <w:tr w:rsidR="009A0D45" w:rsidRPr="009A0D45" w14:paraId="23233703" w14:textId="77777777" w:rsidTr="00FE70F9">
        <w:trPr>
          <w:trHeight w:val="300"/>
        </w:trPr>
        <w:tc>
          <w:tcPr>
            <w:tcW w:w="9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6624CE35" w:rsidR="009A0D45" w:rsidRPr="00B43A7E" w:rsidRDefault="00D83531" w:rsidP="009827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12249A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B43A7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</w:t>
            </w:r>
            <w:r w:rsidR="009A0D45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23244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E70F9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9A0D45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9827EC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9A0D45" w:rsidRPr="00241A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4DA181A5" w:rsidR="009A0D45" w:rsidRPr="00581805" w:rsidRDefault="00581805" w:rsidP="005818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9</w:t>
            </w:r>
            <w:r w:rsidR="009A0D4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83849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</w:p>
        </w:tc>
      </w:tr>
      <w:tr w:rsidR="009A0D45" w:rsidRPr="009A0D45" w14:paraId="7A97EE90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28B59DF5" w:rsidR="009A0D45" w:rsidRPr="00581805" w:rsidRDefault="00316116" w:rsidP="00FE70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1</w:t>
            </w:r>
            <w:r w:rsidR="00097C7C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2</w:t>
            </w: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FE70F9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 w:rsidR="00FE70F9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 w:rsidR="00FE70F9" w:rsidRPr="00581805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FE70F9">
        <w:trPr>
          <w:trHeight w:val="300"/>
        </w:trPr>
        <w:tc>
          <w:tcPr>
            <w:tcW w:w="225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1BA2A12" w:rsidR="009A0D45" w:rsidRPr="00581805" w:rsidRDefault="00D12C59" w:rsidP="005818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2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316116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345E4D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581805" w:rsidRPr="005818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</w:p>
        </w:tc>
      </w:tr>
      <w:tr w:rsidR="009A0D45" w:rsidRPr="009A0D45" w14:paraId="3FB4ABDA" w14:textId="77777777" w:rsidTr="00FE70F9">
        <w:trPr>
          <w:trHeight w:val="270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2E8954E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9A0D45" w:rsidRPr="009A0D45" w14:paraId="0A358D4F" w14:textId="77777777" w:rsidTr="00FE70F9">
        <w:trPr>
          <w:trHeight w:val="30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DDC" w14:textId="77777777"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BE539" w14:textId="77777777" w:rsidR="009A0D45" w:rsidRPr="00F90241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Dle směrnic k veřejně vyhlášenému přijímacímu řízení                      </w:t>
            </w:r>
          </w:p>
        </w:tc>
      </w:tr>
      <w:tr w:rsidR="00605705" w:rsidRPr="009A0D45" w14:paraId="4DA81108" w14:textId="77777777" w:rsidTr="00FE70F9">
        <w:trPr>
          <w:trHeight w:val="570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BC2" w14:textId="77777777" w:rsidR="00605705" w:rsidRPr="00F90241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nebude probíhat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1D3D2" w14:textId="7AB06129" w:rsidR="00605705" w:rsidRPr="00F90241" w:rsidRDefault="00605705" w:rsidP="00155E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. 9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</w:t>
            </w:r>
            <w:r w:rsidR="00E3390F"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á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3390F"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tředa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28. 10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lichý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á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7. 11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čtvr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ý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átek a 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é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ondělí, 2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</w:t>
            </w:r>
            <w:r w:rsidR="00E3390F"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Rektorský den sportu) lichá středa</w:t>
            </w:r>
            <w:r w:rsid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3 (státní svátek) sudé pondělí, 8. 5. 2023 (státní svátek) liché pondělí.</w:t>
            </w:r>
          </w:p>
        </w:tc>
      </w:tr>
      <w:tr w:rsidR="00155ECE" w:rsidRPr="009A0D45" w14:paraId="767E1817" w14:textId="77777777" w:rsidTr="00FE70F9">
        <w:trPr>
          <w:trHeight w:val="272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4D843" w14:textId="4C379640" w:rsidR="00155ECE" w:rsidRPr="00BB2F42" w:rsidRDefault="00155ECE" w:rsidP="0060570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měna výuky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7974AE" w14:textId="2E496995" w:rsidR="00155ECE" w:rsidRPr="00FE70F9" w:rsidRDefault="00155ECE" w:rsidP="00155E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highlight w:val="lightGray"/>
                <w:lang w:val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 úterý 2. 5. 2023 (sudý týden) bude probíhat výuka s rozvrhem pondělí 1. 5. 2023.</w:t>
            </w:r>
          </w:p>
        </w:tc>
      </w:tr>
    </w:tbl>
    <w:p w14:paraId="2ABF585A" w14:textId="2265F260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3C100CCA" w14:textId="21E14239" w:rsidR="0056406C" w:rsidRDefault="0056406C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75F96" w14:textId="77777777" w:rsidR="00227841" w:rsidRDefault="00227841" w:rsidP="000A7248">
      <w:pPr>
        <w:spacing w:after="0" w:line="240" w:lineRule="auto"/>
      </w:pPr>
      <w:r>
        <w:separator/>
      </w:r>
    </w:p>
  </w:endnote>
  <w:endnote w:type="continuationSeparator" w:id="0">
    <w:p w14:paraId="6C2A729A" w14:textId="77777777" w:rsidR="00227841" w:rsidRDefault="00227841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40C04" w14:textId="77777777" w:rsidR="0052643C" w:rsidRDefault="0052643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62F1EF7" w14:textId="1599C629" w:rsidR="0052643C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9827E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9827E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52643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52643C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14:paraId="384607C2" w14:textId="3F891FC4" w:rsidR="00F214E4" w:rsidRPr="0052643C" w:rsidRDefault="0052643C" w:rsidP="0052643C">
            <w:pPr>
              <w:pStyle w:val="Zpat"/>
              <w:tabs>
                <w:tab w:val="right" w:pos="7655"/>
              </w:tabs>
              <w:spacing w:after="120" w:line="360" w:lineRule="auto"/>
              <w:jc w:val="center"/>
            </w:pP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Verze pro zasedání AS FHS </w:t>
            </w:r>
            <w:r>
              <w:rPr>
                <w:rFonts w:cstheme="minorHAnsi"/>
                <w:color w:val="808080" w:themeColor="background1" w:themeShade="80"/>
                <w:sz w:val="20"/>
              </w:rPr>
              <w:t>27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. </w:t>
            </w:r>
            <w:r>
              <w:rPr>
                <w:rFonts w:cstheme="minorHAnsi"/>
                <w:color w:val="808080" w:themeColor="background1" w:themeShade="80"/>
                <w:sz w:val="20"/>
              </w:rPr>
              <w:t>4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>. 2022</w:t>
            </w:r>
          </w:p>
          <w:bookmarkStart w:id="0" w:name="_GoBack" w:displacedByCustomXml="next"/>
          <w:bookmarkEnd w:id="0" w:displacedByCustomXml="next"/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CE7C79" w14:textId="77777777" w:rsidR="0052643C" w:rsidRDefault="0052643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14D30" w14:textId="77777777" w:rsidR="00227841" w:rsidRDefault="00227841" w:rsidP="000A7248">
      <w:pPr>
        <w:spacing w:after="0" w:line="240" w:lineRule="auto"/>
      </w:pPr>
      <w:r>
        <w:separator/>
      </w:r>
    </w:p>
  </w:footnote>
  <w:footnote w:type="continuationSeparator" w:id="0">
    <w:p w14:paraId="336F5848" w14:textId="77777777" w:rsidR="00227841" w:rsidRDefault="00227841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D10E1" w14:textId="77777777" w:rsidR="0052643C" w:rsidRDefault="0052643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BC598" w14:textId="77777777" w:rsidR="0052643C" w:rsidRDefault="0052643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1F3D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02DC"/>
    <w:rsid w:val="000613B9"/>
    <w:rsid w:val="000623F2"/>
    <w:rsid w:val="00065B7C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879DA"/>
    <w:rsid w:val="00090851"/>
    <w:rsid w:val="00097C7C"/>
    <w:rsid w:val="000A7248"/>
    <w:rsid w:val="000B007D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5ECE"/>
    <w:rsid w:val="00156CAB"/>
    <w:rsid w:val="00157442"/>
    <w:rsid w:val="001612E3"/>
    <w:rsid w:val="001637EC"/>
    <w:rsid w:val="00170425"/>
    <w:rsid w:val="00177F48"/>
    <w:rsid w:val="00181F29"/>
    <w:rsid w:val="00182B52"/>
    <w:rsid w:val="00185FEC"/>
    <w:rsid w:val="001864C3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6DD5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27841"/>
    <w:rsid w:val="00237719"/>
    <w:rsid w:val="00241AFB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12E5E"/>
    <w:rsid w:val="00314B56"/>
    <w:rsid w:val="003155B7"/>
    <w:rsid w:val="00316116"/>
    <w:rsid w:val="00322418"/>
    <w:rsid w:val="00323BFB"/>
    <w:rsid w:val="00325B13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166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A1E93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84F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643C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1805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2E1A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5F75A5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C5D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727D"/>
    <w:rsid w:val="007531FD"/>
    <w:rsid w:val="007549D4"/>
    <w:rsid w:val="00757A90"/>
    <w:rsid w:val="00761CF7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19C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17C9C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1F5B"/>
    <w:rsid w:val="008F331F"/>
    <w:rsid w:val="008F4166"/>
    <w:rsid w:val="00901DB8"/>
    <w:rsid w:val="00906CA2"/>
    <w:rsid w:val="00910F01"/>
    <w:rsid w:val="00912EF0"/>
    <w:rsid w:val="009136A1"/>
    <w:rsid w:val="00913A54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7EC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58DB"/>
    <w:rsid w:val="009B628A"/>
    <w:rsid w:val="009D110A"/>
    <w:rsid w:val="009D331E"/>
    <w:rsid w:val="009D34E7"/>
    <w:rsid w:val="009E0437"/>
    <w:rsid w:val="009E48E5"/>
    <w:rsid w:val="009E7579"/>
    <w:rsid w:val="009F0488"/>
    <w:rsid w:val="009F10D6"/>
    <w:rsid w:val="009F5747"/>
    <w:rsid w:val="00A021AF"/>
    <w:rsid w:val="00A03E0C"/>
    <w:rsid w:val="00A068E9"/>
    <w:rsid w:val="00A10F64"/>
    <w:rsid w:val="00A16DF7"/>
    <w:rsid w:val="00A1714E"/>
    <w:rsid w:val="00A17CA3"/>
    <w:rsid w:val="00A20777"/>
    <w:rsid w:val="00A20A53"/>
    <w:rsid w:val="00A22DE5"/>
    <w:rsid w:val="00A32A65"/>
    <w:rsid w:val="00A33406"/>
    <w:rsid w:val="00A40F99"/>
    <w:rsid w:val="00A44E31"/>
    <w:rsid w:val="00A51718"/>
    <w:rsid w:val="00A554B4"/>
    <w:rsid w:val="00A60EE6"/>
    <w:rsid w:val="00A6227A"/>
    <w:rsid w:val="00A64B33"/>
    <w:rsid w:val="00A65B10"/>
    <w:rsid w:val="00A66D57"/>
    <w:rsid w:val="00A73AEA"/>
    <w:rsid w:val="00A811FF"/>
    <w:rsid w:val="00A83A95"/>
    <w:rsid w:val="00A90C14"/>
    <w:rsid w:val="00A93C8E"/>
    <w:rsid w:val="00A954C0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1CE0"/>
    <w:rsid w:val="00AE23B5"/>
    <w:rsid w:val="00AE5EC9"/>
    <w:rsid w:val="00AF0E14"/>
    <w:rsid w:val="00AF2A2D"/>
    <w:rsid w:val="00AF3301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664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1AC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271D"/>
    <w:rsid w:val="00C93A94"/>
    <w:rsid w:val="00C94700"/>
    <w:rsid w:val="00CA044C"/>
    <w:rsid w:val="00CA15EC"/>
    <w:rsid w:val="00CA51CF"/>
    <w:rsid w:val="00CA5703"/>
    <w:rsid w:val="00CA6AB2"/>
    <w:rsid w:val="00CB1197"/>
    <w:rsid w:val="00CB1833"/>
    <w:rsid w:val="00CB5B4D"/>
    <w:rsid w:val="00CB7CEF"/>
    <w:rsid w:val="00CC019F"/>
    <w:rsid w:val="00CC0499"/>
    <w:rsid w:val="00CC0D5A"/>
    <w:rsid w:val="00CC0ED0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83D38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3F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390F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3536"/>
    <w:rsid w:val="00ED58C6"/>
    <w:rsid w:val="00EE1922"/>
    <w:rsid w:val="00EE3F77"/>
    <w:rsid w:val="00EE7052"/>
    <w:rsid w:val="00EE7626"/>
    <w:rsid w:val="00EE7C77"/>
    <w:rsid w:val="00EF5BB3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0241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0F9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FA330856-D0DD-4182-8D54-BEF8F9332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0</TotalTime>
  <Pages>2</Pages>
  <Words>477</Words>
  <Characters>2817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Uživatel</cp:lastModifiedBy>
  <cp:revision>4</cp:revision>
  <cp:lastPrinted>2022-03-31T07:46:00Z</cp:lastPrinted>
  <dcterms:created xsi:type="dcterms:W3CDTF">2022-04-20T14:29:00Z</dcterms:created>
  <dcterms:modified xsi:type="dcterms:W3CDTF">2022-04-20T19:40:00Z</dcterms:modified>
</cp:coreProperties>
</file>